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are 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fferent types of</w:t>
      </w:r>
      <w:r>
        <w:t xml:space="preserve"> </w:t>
      </w:r>
      <w:r>
        <w:rPr>
          <w:rStyle w:val="VerbatimChar"/>
        </w:rPr>
        <w:t xml:space="preserve">stickers</w:t>
      </w:r>
      <w:r>
        <w:t xml:space="preserve">. Each sticker has a lowercase English word on it.</w:t>
      </w:r>
    </w:p>
    <w:p>
      <w:pPr>
        <w:pStyle w:val="BodyText"/>
      </w:pPr>
      <w:r>
        <w:t xml:space="preserve">You would like to spell out the given string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by cutting individual letters from your collection of stickers and rearranging them. You can use each sticker more than once if you want, and you have infinite quantities of each stick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stickers that you need to spell out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. If the task is im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In all test cases, all words were chosen randomly from the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most common US English words, 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was chosen as a concatenation of two random word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ickers = ["with","example","science"], target = "thehat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 use 2 "with" stickers, and 1 "example" sticker.</w:t>
      </w:r>
      <w:r>
        <w:br/>
      </w:r>
      <w:r>
        <w:rPr>
          <w:rStyle w:val="VerbatimChar"/>
        </w:rPr>
        <w:t xml:space="preserve">After cutting and rearrange the letters of those stickers, we can form the target "thehat".</w:t>
      </w:r>
      <w:r>
        <w:br/>
      </w:r>
      <w:r>
        <w:rPr>
          <w:rStyle w:val="VerbatimChar"/>
        </w:rPr>
        <w:t xml:space="preserve">Also, this is the minimum number of stickers necessary to form the target str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ickers = ["notice","possible"], target = "basicbasic"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We cannot form the target "basicbasic" from cutting letters from the given stick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sticker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ickers[i]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arget.length &lt;= 1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icker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8Z</dcterms:created>
  <dcterms:modified xsi:type="dcterms:W3CDTF">2024-03-25T10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